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55691" w14:textId="32FE51F7" w:rsidR="005F194B" w:rsidRDefault="00107A09" w:rsidP="005F194B">
      <w:pPr>
        <w:spacing w:before="240" w:after="24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19B4E64" wp14:editId="1E1B2E1E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FF84" w14:textId="7B903861" w:rsidR="00D847B3" w:rsidRPr="005F194B" w:rsidRDefault="00D847B3" w:rsidP="005F194B">
      <w:pPr>
        <w:spacing w:before="240" w:after="240"/>
        <w:jc w:val="center"/>
        <w:rPr>
          <w:b/>
          <w:bCs/>
          <w:sz w:val="36"/>
          <w:szCs w:val="36"/>
        </w:rPr>
      </w:pPr>
      <w:r w:rsidRPr="005F194B">
        <w:rPr>
          <w:b/>
          <w:bCs/>
          <w:sz w:val="36"/>
          <w:szCs w:val="36"/>
        </w:rPr>
        <w:t xml:space="preserve">Facebook Thank You </w:t>
      </w:r>
      <w:r w:rsidR="00107A09">
        <w:rPr>
          <w:b/>
          <w:bCs/>
          <w:sz w:val="36"/>
          <w:szCs w:val="36"/>
        </w:rPr>
        <w:t xml:space="preserve">Post </w:t>
      </w:r>
      <w:r w:rsidRPr="005F194B">
        <w:rPr>
          <w:b/>
          <w:bCs/>
          <w:sz w:val="36"/>
          <w:szCs w:val="36"/>
        </w:rPr>
        <w:t>Template</w:t>
      </w:r>
    </w:p>
    <w:p w14:paraId="36A3B62B" w14:textId="77777777" w:rsidR="00D847B3" w:rsidRDefault="00D847B3">
      <w:pPr>
        <w:spacing w:before="240" w:after="240"/>
      </w:pPr>
    </w:p>
    <w:p w14:paraId="00000001" w14:textId="54445922" w:rsidR="00451D13" w:rsidRDefault="00D847B3">
      <w:pPr>
        <w:spacing w:before="240" w:after="240"/>
      </w:pPr>
      <w:r>
        <w:t xml:space="preserve">Thank you to </w:t>
      </w:r>
      <w:r>
        <w:rPr>
          <w:b/>
        </w:rPr>
        <w:t>[link to person’s name]</w:t>
      </w:r>
      <w:r>
        <w:t xml:space="preserve"> for donating to my </w:t>
      </w:r>
      <w:r w:rsidR="00107A09">
        <w:t xml:space="preserve">personal fundraising </w:t>
      </w:r>
      <w:r>
        <w:t xml:space="preserve">page for the </w:t>
      </w:r>
      <w:r w:rsidR="00107A09">
        <w:t>Bark in the Park Rescue Walk. This walk</w:t>
      </w:r>
      <w:r>
        <w:t xml:space="preserve"> </w:t>
      </w:r>
      <w:r w:rsidR="00107A09">
        <w:t>supports the</w:t>
      </w:r>
      <w:r>
        <w:t xml:space="preserve"> lifesaving veterinary care provided at the Humane Society of Summit County for all the </w:t>
      </w:r>
      <w:r w:rsidR="00107A09">
        <w:t xml:space="preserve">2,500 </w:t>
      </w:r>
      <w:r>
        <w:t>rescued animals in our community.</w:t>
      </w:r>
    </w:p>
    <w:p w14:paraId="00000003" w14:textId="7A0EAD55" w:rsidR="00451D13" w:rsidRDefault="00D847B3">
      <w:pPr>
        <w:spacing w:before="240" w:after="240"/>
      </w:pPr>
      <w:r>
        <w:t>The animals and I thank you for your generosity!</w:t>
      </w:r>
    </w:p>
    <w:p w14:paraId="00000004" w14:textId="59E0CD15" w:rsidR="00451D13" w:rsidRDefault="00D847B3">
      <w:pPr>
        <w:spacing w:before="240" w:after="240"/>
      </w:pPr>
      <w:r>
        <w:t>#</w:t>
      </w:r>
      <w:r w:rsidR="00107A09">
        <w:t>BITP</w:t>
      </w:r>
      <w:r w:rsidR="0024742D">
        <w:t>Walk</w:t>
      </w:r>
    </w:p>
    <w:p w14:paraId="00000005" w14:textId="77777777" w:rsidR="00451D13" w:rsidRDefault="00451D13"/>
    <w:sectPr w:rsidR="00451D1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QzMTOzNDA2NDdV0lEKTi0uzszPAykwrgUAUdGt8iwAAAA="/>
  </w:docVars>
  <w:rsids>
    <w:rsidRoot w:val="00451D13"/>
    <w:rsid w:val="00107A09"/>
    <w:rsid w:val="0024742D"/>
    <w:rsid w:val="00451D13"/>
    <w:rsid w:val="005F194B"/>
    <w:rsid w:val="00D8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6D210"/>
  <w15:docId w15:val="{E1C61EF7-CD54-42C1-B080-644FB5555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6" ma:contentTypeDescription="Create a new document." ma:contentTypeScope="" ma:versionID="f602419b773b420c9427b7f00bb9ecd4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ef6035c7a6420d3e6adc5ea9c7468ad2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p1XVFHQmGdvmREed3b5BgijmzA==">AMUW2mW+85qTY+uyyewAsd9NCwjj+2610Bre+3UJuB1kJCD+VS8NKcWySd8woAiDLni/dhlhy7rAjlxHgOiZGVfi5+mbU246rty20ZwCg9aNyXCiSJC40iA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338534-FB9C-4A2E-A1D5-A8FB22A9DD56}"/>
</file>

<file path=customXml/itemProps2.xml><?xml version="1.0" encoding="utf-8"?>
<ds:datastoreItem xmlns:ds="http://schemas.openxmlformats.org/officeDocument/2006/customXml" ds:itemID="{94DB7D87-53AD-4001-8C3A-3B2E689AF3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4.xml><?xml version="1.0" encoding="utf-8"?>
<ds:datastoreItem xmlns:ds="http://schemas.openxmlformats.org/officeDocument/2006/customXml" ds:itemID="{ABB5E137-B291-4423-AB15-F90F6B7B575E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i Molinelli</dc:creator>
  <cp:lastModifiedBy>Carli Molinelli</cp:lastModifiedBy>
  <cp:revision>5</cp:revision>
  <dcterms:created xsi:type="dcterms:W3CDTF">2021-04-02T18:01:00Z</dcterms:created>
  <dcterms:modified xsi:type="dcterms:W3CDTF">2022-04-1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8000</vt:r8>
  </property>
  <property fmtid="{D5CDD505-2E9C-101B-9397-08002B2CF9AE}" pid="4" name="MediaServiceImageTags">
    <vt:lpwstr/>
  </property>
</Properties>
</file>